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A7DEA" w14:textId="77777777" w:rsidR="006B6ED8" w:rsidRPr="00DD754E" w:rsidRDefault="00F5116A" w:rsidP="006B6ED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mmunication and</w:t>
      </w:r>
      <w:r w:rsidR="005B0BA1">
        <w:rPr>
          <w:b/>
          <w:sz w:val="32"/>
          <w:szCs w:val="32"/>
        </w:rPr>
        <w:t xml:space="preserve"> Collaboration (C and </w:t>
      </w:r>
      <w:r w:rsidR="006B6ED8">
        <w:rPr>
          <w:b/>
          <w:sz w:val="32"/>
          <w:szCs w:val="32"/>
        </w:rPr>
        <w:t>C) Commi</w:t>
      </w:r>
      <w:r w:rsidR="006B6ED8" w:rsidRPr="00DD754E">
        <w:rPr>
          <w:b/>
          <w:sz w:val="32"/>
          <w:szCs w:val="32"/>
        </w:rPr>
        <w:t>ttee</w:t>
      </w:r>
      <w:r w:rsidR="006B6ED8">
        <w:rPr>
          <w:b/>
          <w:sz w:val="32"/>
          <w:szCs w:val="32"/>
        </w:rPr>
        <w:t xml:space="preserve"> Rubric</w:t>
      </w:r>
      <w:r w:rsidR="006B6ED8" w:rsidRPr="00DD754E">
        <w:rPr>
          <w:b/>
          <w:sz w:val="32"/>
          <w:szCs w:val="32"/>
        </w:rPr>
        <w:t xml:space="preserve"> </w:t>
      </w:r>
    </w:p>
    <w:p w14:paraId="75DD648E" w14:textId="77777777" w:rsidR="009D1D21" w:rsidRPr="0053370B" w:rsidRDefault="009D1D21" w:rsidP="005510D5">
      <w:pPr>
        <w:rPr>
          <w:rFonts w:ascii="Verdana" w:hAnsi="Verdana"/>
          <w:b/>
          <w:i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  <w:u w:val="single"/>
        </w:rPr>
        <w:t>Vision:</w:t>
      </w:r>
      <w:r w:rsidRPr="0053370B">
        <w:rPr>
          <w:rFonts w:ascii="Verdana" w:hAnsi="Verdana"/>
          <w:b/>
          <w:sz w:val="24"/>
          <w:szCs w:val="24"/>
        </w:rPr>
        <w:t xml:space="preserve"> </w:t>
      </w:r>
      <w:r w:rsidRPr="0053370B">
        <w:rPr>
          <w:rFonts w:ascii="Verdana" w:hAnsi="Verdana"/>
          <w:b/>
          <w:i/>
          <w:sz w:val="24"/>
          <w:szCs w:val="24"/>
        </w:rPr>
        <w:t>to influence policy and access to service delivery for all individuals with disabilities</w:t>
      </w:r>
      <w:r w:rsidR="0053370B">
        <w:rPr>
          <w:rFonts w:ascii="Verdana" w:hAnsi="Verdana"/>
          <w:b/>
          <w:i/>
          <w:sz w:val="24"/>
          <w:szCs w:val="24"/>
        </w:rPr>
        <w:t xml:space="preserve"> </w:t>
      </w:r>
      <w:r w:rsidRPr="0053370B">
        <w:rPr>
          <w:rFonts w:ascii="Verdana" w:hAnsi="Verdana"/>
          <w:b/>
          <w:i/>
          <w:sz w:val="24"/>
          <w:szCs w:val="24"/>
        </w:rPr>
        <w:t>in California</w:t>
      </w:r>
    </w:p>
    <w:p w14:paraId="496797AB" w14:textId="77777777" w:rsidR="009D1D21" w:rsidRPr="0053370B" w:rsidRDefault="009D1D21" w:rsidP="004E718B">
      <w:pPr>
        <w:spacing w:after="120" w:line="240" w:lineRule="auto"/>
        <w:rPr>
          <w:rFonts w:ascii="Verdana" w:hAnsi="Verdana"/>
          <w:b/>
          <w:i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  <w:u w:val="single"/>
        </w:rPr>
        <w:t>Mission:</w:t>
      </w:r>
      <w:r w:rsidRPr="0053370B">
        <w:rPr>
          <w:rFonts w:ascii="Verdana" w:hAnsi="Verdana"/>
          <w:b/>
          <w:sz w:val="24"/>
          <w:szCs w:val="24"/>
        </w:rPr>
        <w:t xml:space="preserve"> </w:t>
      </w:r>
      <w:r w:rsidR="005510D5" w:rsidRPr="0053370B">
        <w:rPr>
          <w:rFonts w:ascii="Verdana" w:hAnsi="Verdana"/>
          <w:b/>
          <w:sz w:val="24"/>
          <w:szCs w:val="24"/>
        </w:rPr>
        <w:t xml:space="preserve"> </w:t>
      </w:r>
      <w:r w:rsidR="00C61013" w:rsidRPr="0053370B">
        <w:rPr>
          <w:rFonts w:ascii="Verdana" w:hAnsi="Verdana"/>
          <w:b/>
          <w:i/>
          <w:sz w:val="24"/>
          <w:szCs w:val="24"/>
        </w:rPr>
        <w:t>t</w:t>
      </w:r>
      <w:r w:rsidRPr="0053370B">
        <w:rPr>
          <w:rFonts w:ascii="Verdana" w:hAnsi="Verdana"/>
          <w:b/>
          <w:i/>
          <w:sz w:val="24"/>
          <w:szCs w:val="24"/>
        </w:rPr>
        <w:t>o create policy and systems change for Independent Living</w:t>
      </w:r>
    </w:p>
    <w:p w14:paraId="26324D2B" w14:textId="77777777" w:rsidR="006B6ED8" w:rsidRPr="0053370B" w:rsidRDefault="006B6ED8" w:rsidP="004E718B">
      <w:pPr>
        <w:spacing w:after="120" w:line="240" w:lineRule="auto"/>
        <w:rPr>
          <w:rFonts w:ascii="Verdana" w:hAnsi="Verdana"/>
          <w:b/>
          <w:sz w:val="24"/>
          <w:szCs w:val="24"/>
        </w:rPr>
      </w:pPr>
    </w:p>
    <w:p w14:paraId="72C7407C" w14:textId="77777777" w:rsidR="00FA4089" w:rsidRPr="0053370B" w:rsidRDefault="00FA4089" w:rsidP="004E718B">
      <w:pPr>
        <w:spacing w:after="12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</w:rPr>
        <w:t xml:space="preserve">Goals: </w:t>
      </w:r>
    </w:p>
    <w:p w14:paraId="6101DB64" w14:textId="77777777" w:rsidR="00D03739" w:rsidRPr="0053370B" w:rsidRDefault="008D32B1" w:rsidP="0053370B">
      <w:pPr>
        <w:numPr>
          <w:ilvl w:val="0"/>
          <w:numId w:val="1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  <w:u w:val="single"/>
        </w:rPr>
        <w:t xml:space="preserve">Maintain Legislative Agenda: </w:t>
      </w:r>
      <w:r w:rsidR="00830D47" w:rsidRPr="0053370B">
        <w:rPr>
          <w:rFonts w:ascii="Verdana" w:hAnsi="Verdana"/>
          <w:b/>
          <w:sz w:val="24"/>
          <w:szCs w:val="24"/>
          <w:u w:val="single"/>
        </w:rPr>
        <w:t xml:space="preserve"> </w:t>
      </w:r>
    </w:p>
    <w:p w14:paraId="1F4A7F65" w14:textId="77777777" w:rsidR="005D7EC4" w:rsidRPr="0053370B" w:rsidRDefault="000B3A8D" w:rsidP="0053370B">
      <w:pPr>
        <w:numPr>
          <w:ilvl w:val="1"/>
          <w:numId w:val="1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</w:rPr>
        <w:t>Outputs</w:t>
      </w:r>
      <w:r w:rsidR="00C06F79" w:rsidRPr="0053370B">
        <w:rPr>
          <w:rFonts w:ascii="Verdana" w:hAnsi="Verdana"/>
          <w:b/>
          <w:sz w:val="24"/>
          <w:szCs w:val="24"/>
        </w:rPr>
        <w:t>:  (products or other direct evidence of having performed the activities)</w:t>
      </w:r>
      <w:r w:rsidR="008D32B1" w:rsidRPr="0053370B">
        <w:rPr>
          <w:rFonts w:ascii="Verdana" w:hAnsi="Verdana"/>
          <w:b/>
          <w:sz w:val="24"/>
          <w:szCs w:val="24"/>
        </w:rPr>
        <w:t xml:space="preserve"> </w:t>
      </w:r>
    </w:p>
    <w:p w14:paraId="08060708" w14:textId="77777777" w:rsidR="005D7EC4" w:rsidRPr="0053370B" w:rsidRDefault="007D20D8" w:rsidP="0053370B">
      <w:pPr>
        <w:spacing w:after="0" w:line="240" w:lineRule="auto"/>
        <w:ind w:left="720" w:firstLine="36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1. </w:t>
      </w:r>
      <w:r w:rsidR="000C6D97">
        <w:rPr>
          <w:rFonts w:ascii="Verdana" w:hAnsi="Verdana"/>
          <w:sz w:val="24"/>
          <w:szCs w:val="24"/>
        </w:rPr>
        <w:t>Updated l</w:t>
      </w:r>
      <w:r w:rsidR="005D7EC4" w:rsidRPr="0053370B">
        <w:rPr>
          <w:rFonts w:ascii="Verdana" w:hAnsi="Verdana"/>
          <w:sz w:val="24"/>
          <w:szCs w:val="24"/>
        </w:rPr>
        <w:t>egislation</w:t>
      </w:r>
      <w:r w:rsidR="000C6D97">
        <w:rPr>
          <w:rFonts w:ascii="Verdana" w:hAnsi="Verdana"/>
          <w:sz w:val="24"/>
          <w:szCs w:val="24"/>
        </w:rPr>
        <w:t xml:space="preserve"> report</w:t>
      </w:r>
    </w:p>
    <w:p w14:paraId="6A48805E" w14:textId="77777777" w:rsidR="007D20D8" w:rsidRPr="0053370B" w:rsidRDefault="000C6D97" w:rsidP="0053370B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2. Monthly C and </w:t>
      </w:r>
      <w:r w:rsidR="007D20D8" w:rsidRPr="0053370B">
        <w:rPr>
          <w:rFonts w:ascii="Verdana" w:hAnsi="Verdana"/>
          <w:sz w:val="24"/>
          <w:szCs w:val="24"/>
        </w:rPr>
        <w:t>C Committee meetings</w:t>
      </w:r>
      <w:r w:rsidR="008D32B1" w:rsidRPr="0053370B">
        <w:rPr>
          <w:rFonts w:ascii="Verdana" w:hAnsi="Verdana"/>
          <w:sz w:val="24"/>
          <w:szCs w:val="24"/>
        </w:rPr>
        <w:t xml:space="preserve"> </w:t>
      </w:r>
    </w:p>
    <w:p w14:paraId="7A717468" w14:textId="77777777" w:rsidR="000B3A8D" w:rsidRPr="0053370B" w:rsidRDefault="007D20D8" w:rsidP="0053370B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3. </w:t>
      </w:r>
      <w:r w:rsidR="005D7EC4" w:rsidRPr="0053370B">
        <w:rPr>
          <w:rFonts w:ascii="Verdana" w:hAnsi="Verdana"/>
          <w:sz w:val="24"/>
          <w:szCs w:val="24"/>
        </w:rPr>
        <w:t xml:space="preserve">Quarterly reports to full Council </w:t>
      </w:r>
    </w:p>
    <w:p w14:paraId="6D8BA6F3" w14:textId="77777777" w:rsidR="007D20D8" w:rsidRPr="0053370B" w:rsidRDefault="007D20D8" w:rsidP="0053370B">
      <w:pPr>
        <w:spacing w:after="0" w:line="240" w:lineRule="auto"/>
        <w:ind w:left="1080"/>
        <w:rPr>
          <w:rFonts w:ascii="Verdana" w:hAnsi="Verdana"/>
          <w:b/>
          <w:sz w:val="24"/>
          <w:szCs w:val="24"/>
        </w:rPr>
      </w:pPr>
    </w:p>
    <w:p w14:paraId="2190AB25" w14:textId="77777777" w:rsidR="008D32B1" w:rsidRPr="0053370B" w:rsidRDefault="005D7EC4" w:rsidP="0053370B">
      <w:pPr>
        <w:pStyle w:val="ListParagraph"/>
        <w:numPr>
          <w:ilvl w:val="1"/>
          <w:numId w:val="1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</w:rPr>
        <w:t>Effects/Results/Consequences/Outcome/Impact</w:t>
      </w:r>
      <w:r w:rsidR="006B6ED8" w:rsidRPr="0053370B">
        <w:rPr>
          <w:rFonts w:ascii="Verdana" w:hAnsi="Verdana"/>
          <w:b/>
          <w:sz w:val="24"/>
          <w:szCs w:val="24"/>
        </w:rPr>
        <w:t xml:space="preserve">: </w:t>
      </w:r>
      <w:r w:rsidRPr="0053370B">
        <w:rPr>
          <w:rFonts w:ascii="Verdana" w:hAnsi="Verdana"/>
          <w:b/>
          <w:sz w:val="24"/>
          <w:szCs w:val="24"/>
        </w:rPr>
        <w:t xml:space="preserve"> </w:t>
      </w:r>
    </w:p>
    <w:p w14:paraId="46026F73" w14:textId="77777777" w:rsidR="005D7EC4" w:rsidRPr="0053370B" w:rsidRDefault="007D20D8" w:rsidP="0053370B">
      <w:pPr>
        <w:pStyle w:val="ListParagraph"/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1. List of </w:t>
      </w:r>
      <w:r w:rsidR="000C6D97">
        <w:rPr>
          <w:rFonts w:ascii="Verdana" w:hAnsi="Verdana"/>
          <w:sz w:val="24"/>
          <w:szCs w:val="24"/>
        </w:rPr>
        <w:t xml:space="preserve">“disability champion” </w:t>
      </w:r>
      <w:r w:rsidRPr="0053370B">
        <w:rPr>
          <w:rFonts w:ascii="Verdana" w:hAnsi="Verdana"/>
          <w:sz w:val="24"/>
          <w:szCs w:val="24"/>
        </w:rPr>
        <w:t>legislat</w:t>
      </w:r>
      <w:r w:rsidR="000C6D97">
        <w:rPr>
          <w:rFonts w:ascii="Verdana" w:hAnsi="Verdana"/>
          <w:sz w:val="24"/>
          <w:szCs w:val="24"/>
        </w:rPr>
        <w:t>ors a</w:t>
      </w:r>
      <w:r w:rsidRPr="0053370B">
        <w:rPr>
          <w:rFonts w:ascii="Verdana" w:hAnsi="Verdana"/>
          <w:sz w:val="24"/>
          <w:szCs w:val="24"/>
        </w:rPr>
        <w:t xml:space="preserve">nd policy makers increases </w:t>
      </w:r>
    </w:p>
    <w:p w14:paraId="667A73C7" w14:textId="77777777" w:rsidR="007D20D8" w:rsidRPr="0053370B" w:rsidRDefault="007D20D8" w:rsidP="0053370B">
      <w:pPr>
        <w:pStyle w:val="ListParagraph"/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2. Legislators seek input from the SILC, prior to policy development </w:t>
      </w:r>
    </w:p>
    <w:p w14:paraId="02B893CE" w14:textId="77777777" w:rsidR="001F7277" w:rsidRDefault="007D20D8" w:rsidP="001F7277">
      <w:pPr>
        <w:pStyle w:val="ListParagraph"/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>3. Improved stakeholder collaborations</w:t>
      </w:r>
      <w:r w:rsidR="00072842" w:rsidRPr="0053370B">
        <w:rPr>
          <w:rFonts w:ascii="Verdana" w:hAnsi="Verdana"/>
          <w:sz w:val="24"/>
          <w:szCs w:val="24"/>
        </w:rPr>
        <w:t xml:space="preserve"> and relationships</w:t>
      </w:r>
    </w:p>
    <w:p w14:paraId="7E0AF8A2" w14:textId="77777777" w:rsidR="001F7277" w:rsidRDefault="001F7277" w:rsidP="001F7277">
      <w:pPr>
        <w:spacing w:after="0" w:line="240" w:lineRule="auto"/>
        <w:rPr>
          <w:rFonts w:ascii="Verdana" w:hAnsi="Verdana"/>
          <w:b/>
          <w:sz w:val="24"/>
          <w:szCs w:val="24"/>
          <w:u w:val="single"/>
        </w:rPr>
      </w:pPr>
    </w:p>
    <w:p w14:paraId="05F164E8" w14:textId="77777777" w:rsidR="001F7277" w:rsidRDefault="001F7277" w:rsidP="001F7277">
      <w:pPr>
        <w:spacing w:after="0" w:line="240" w:lineRule="auto"/>
        <w:rPr>
          <w:rFonts w:ascii="Verdana" w:hAnsi="Verdana"/>
          <w:b/>
          <w:sz w:val="24"/>
          <w:szCs w:val="24"/>
          <w:u w:val="single"/>
        </w:rPr>
      </w:pPr>
    </w:p>
    <w:p w14:paraId="18B8BAAD" w14:textId="77777777" w:rsidR="00FA4089" w:rsidRPr="001F7277" w:rsidRDefault="002646BF" w:rsidP="001F7277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/>
          <w:b/>
          <w:sz w:val="24"/>
          <w:szCs w:val="24"/>
          <w:u w:val="single"/>
        </w:rPr>
      </w:pPr>
      <w:r>
        <w:rPr>
          <w:rFonts w:ascii="Verdana" w:hAnsi="Verdana"/>
          <w:b/>
          <w:sz w:val="24"/>
          <w:szCs w:val="24"/>
          <w:u w:val="single"/>
        </w:rPr>
        <w:t>Enhance Collaboration with Partner Agencies</w:t>
      </w:r>
      <w:r w:rsidR="008D32B1" w:rsidRPr="001F7277">
        <w:rPr>
          <w:rFonts w:ascii="Verdana" w:hAnsi="Verdana"/>
          <w:b/>
          <w:sz w:val="24"/>
          <w:szCs w:val="24"/>
          <w:u w:val="single"/>
        </w:rPr>
        <w:t>:</w:t>
      </w:r>
    </w:p>
    <w:p w14:paraId="01DE40A4" w14:textId="77777777" w:rsidR="00750523" w:rsidRPr="0053370B" w:rsidRDefault="00750523" w:rsidP="0053370B">
      <w:pPr>
        <w:numPr>
          <w:ilvl w:val="1"/>
          <w:numId w:val="1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</w:rPr>
        <w:t>Outputs</w:t>
      </w:r>
      <w:r w:rsidR="006B6ED8" w:rsidRPr="0053370B">
        <w:rPr>
          <w:rFonts w:ascii="Verdana" w:hAnsi="Verdana"/>
          <w:b/>
          <w:sz w:val="24"/>
          <w:szCs w:val="24"/>
        </w:rPr>
        <w:t>: (products or other direct evidence of having performed the activities)</w:t>
      </w:r>
    </w:p>
    <w:p w14:paraId="4662731F" w14:textId="77777777" w:rsidR="002646BF" w:rsidRDefault="006B6ED8" w:rsidP="002646BF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1. </w:t>
      </w:r>
      <w:r w:rsidR="002646BF">
        <w:rPr>
          <w:rFonts w:ascii="Verdana" w:hAnsi="Verdana"/>
          <w:sz w:val="24"/>
          <w:szCs w:val="24"/>
        </w:rPr>
        <w:t xml:space="preserve">Increased education and outreach will result in increased community </w:t>
      </w:r>
    </w:p>
    <w:p w14:paraId="49E75829" w14:textId="77777777" w:rsidR="006B6ED8" w:rsidRDefault="002646BF" w:rsidP="002646BF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  collaborations and partnerships </w:t>
      </w:r>
    </w:p>
    <w:p w14:paraId="4B2DFCF4" w14:textId="77777777" w:rsidR="002646BF" w:rsidRDefault="002646BF" w:rsidP="002646BF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2. Additions of position papers and public materials to share with partners </w:t>
      </w:r>
    </w:p>
    <w:p w14:paraId="3E4DF13C" w14:textId="77777777" w:rsidR="002646BF" w:rsidRPr="0053370B" w:rsidRDefault="002646BF" w:rsidP="002646BF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  and the public </w:t>
      </w:r>
    </w:p>
    <w:p w14:paraId="4F2C6768" w14:textId="77777777" w:rsidR="006B6ED8" w:rsidRPr="0053370B" w:rsidRDefault="002646BF" w:rsidP="0053370B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3</w:t>
      </w:r>
      <w:r w:rsidR="006B6ED8" w:rsidRPr="0053370B">
        <w:rPr>
          <w:rFonts w:ascii="Verdana" w:hAnsi="Verdana"/>
          <w:sz w:val="24"/>
          <w:szCs w:val="24"/>
        </w:rPr>
        <w:t>. Monthly C</w:t>
      </w:r>
      <w:r w:rsidR="005B0BA1">
        <w:rPr>
          <w:rFonts w:ascii="Verdana" w:hAnsi="Verdana"/>
          <w:sz w:val="24"/>
          <w:szCs w:val="24"/>
        </w:rPr>
        <w:t xml:space="preserve"> and </w:t>
      </w:r>
      <w:r w:rsidR="006B6ED8" w:rsidRPr="0053370B">
        <w:rPr>
          <w:rFonts w:ascii="Verdana" w:hAnsi="Verdana"/>
          <w:sz w:val="24"/>
          <w:szCs w:val="24"/>
        </w:rPr>
        <w:t xml:space="preserve">C Committee meetings </w:t>
      </w:r>
    </w:p>
    <w:p w14:paraId="7587EE19" w14:textId="08386900" w:rsidR="006B6ED8" w:rsidRDefault="00D257E1" w:rsidP="0053370B">
      <w:pPr>
        <w:spacing w:after="0" w:line="240" w:lineRule="auto"/>
        <w:ind w:left="360"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4</w:t>
      </w:r>
      <w:r w:rsidR="006B6ED8" w:rsidRPr="0053370B">
        <w:rPr>
          <w:rFonts w:ascii="Verdana" w:hAnsi="Verdana"/>
          <w:sz w:val="24"/>
          <w:szCs w:val="24"/>
        </w:rPr>
        <w:t xml:space="preserve">. </w:t>
      </w:r>
      <w:r w:rsidR="002646BF">
        <w:rPr>
          <w:rFonts w:ascii="Verdana" w:hAnsi="Verdana"/>
          <w:sz w:val="24"/>
          <w:szCs w:val="24"/>
        </w:rPr>
        <w:t>R</w:t>
      </w:r>
      <w:r w:rsidR="006B6ED8" w:rsidRPr="0053370B">
        <w:rPr>
          <w:rFonts w:ascii="Verdana" w:hAnsi="Verdana"/>
          <w:sz w:val="24"/>
          <w:szCs w:val="24"/>
        </w:rPr>
        <w:t xml:space="preserve">eports </w:t>
      </w:r>
      <w:r w:rsidR="002646BF">
        <w:rPr>
          <w:rFonts w:ascii="Verdana" w:hAnsi="Verdana"/>
          <w:sz w:val="24"/>
          <w:szCs w:val="24"/>
        </w:rPr>
        <w:t xml:space="preserve">at </w:t>
      </w:r>
      <w:r w:rsidR="006B6ED8" w:rsidRPr="0053370B">
        <w:rPr>
          <w:rFonts w:ascii="Verdana" w:hAnsi="Verdana"/>
          <w:sz w:val="24"/>
          <w:szCs w:val="24"/>
        </w:rPr>
        <w:t>full Council</w:t>
      </w:r>
      <w:r w:rsidR="002646BF">
        <w:rPr>
          <w:rFonts w:ascii="Verdana" w:hAnsi="Verdana"/>
          <w:sz w:val="24"/>
          <w:szCs w:val="24"/>
        </w:rPr>
        <w:t xml:space="preserve"> meetings</w:t>
      </w:r>
      <w:r w:rsidR="006B6ED8" w:rsidRPr="0053370B">
        <w:rPr>
          <w:rFonts w:ascii="Verdana" w:hAnsi="Verdana"/>
          <w:sz w:val="24"/>
          <w:szCs w:val="24"/>
        </w:rPr>
        <w:t xml:space="preserve"> </w:t>
      </w:r>
    </w:p>
    <w:p w14:paraId="7AC635CE" w14:textId="77777777" w:rsidR="006B6ED8" w:rsidRPr="0053370B" w:rsidRDefault="006B6ED8" w:rsidP="0053370B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</w:p>
    <w:p w14:paraId="210B2270" w14:textId="77777777" w:rsidR="005D7EC4" w:rsidRPr="0053370B" w:rsidRDefault="005D7EC4" w:rsidP="0053370B">
      <w:pPr>
        <w:numPr>
          <w:ilvl w:val="1"/>
          <w:numId w:val="1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53370B">
        <w:rPr>
          <w:rFonts w:ascii="Verdana" w:hAnsi="Verdana"/>
          <w:b/>
          <w:sz w:val="24"/>
          <w:szCs w:val="24"/>
        </w:rPr>
        <w:t>Effects/Results/Consequences/Outcome/Impact</w:t>
      </w:r>
      <w:r w:rsidR="006B6ED8" w:rsidRPr="0053370B">
        <w:rPr>
          <w:rFonts w:ascii="Verdana" w:hAnsi="Verdana"/>
          <w:b/>
          <w:sz w:val="24"/>
          <w:szCs w:val="24"/>
        </w:rPr>
        <w:t xml:space="preserve">: </w:t>
      </w:r>
    </w:p>
    <w:p w14:paraId="4334ED3E" w14:textId="77777777" w:rsidR="004B0292" w:rsidRDefault="0053370B" w:rsidP="004B0292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53370B">
        <w:rPr>
          <w:rFonts w:ascii="Verdana" w:hAnsi="Verdana"/>
          <w:sz w:val="24"/>
          <w:szCs w:val="24"/>
        </w:rPr>
        <w:t xml:space="preserve">1. </w:t>
      </w:r>
      <w:r w:rsidR="004E718B">
        <w:rPr>
          <w:rFonts w:ascii="Verdana" w:hAnsi="Verdana"/>
          <w:sz w:val="24"/>
          <w:szCs w:val="24"/>
        </w:rPr>
        <w:t>Improved consumer, stakeholder and public collaborations and</w:t>
      </w:r>
    </w:p>
    <w:p w14:paraId="607E3318" w14:textId="77777777" w:rsidR="001F7277" w:rsidRDefault="002646BF" w:rsidP="001F7277">
      <w:pPr>
        <w:spacing w:after="0" w:line="240" w:lineRule="auto"/>
        <w:ind w:left="1080" w:firstLine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</w:t>
      </w:r>
      <w:r w:rsidR="004E718B">
        <w:rPr>
          <w:rFonts w:ascii="Verdana" w:hAnsi="Verdana"/>
          <w:sz w:val="24"/>
          <w:szCs w:val="24"/>
        </w:rPr>
        <w:t>elationships</w:t>
      </w:r>
    </w:p>
    <w:p w14:paraId="647B1C2C" w14:textId="77777777" w:rsidR="001F7277" w:rsidRDefault="001F7277" w:rsidP="002646BF">
      <w:pPr>
        <w:rPr>
          <w:rFonts w:ascii="Verdana" w:hAnsi="Verdana"/>
          <w:sz w:val="24"/>
          <w:szCs w:val="24"/>
        </w:rPr>
      </w:pPr>
    </w:p>
    <w:sectPr w:rsidR="001F7277" w:rsidSect="0090519E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9A29F" w14:textId="77777777" w:rsidR="006E4692" w:rsidRDefault="006E4692" w:rsidP="00DD754E">
      <w:pPr>
        <w:spacing w:after="0" w:line="240" w:lineRule="auto"/>
      </w:pPr>
      <w:r>
        <w:separator/>
      </w:r>
    </w:p>
  </w:endnote>
  <w:endnote w:type="continuationSeparator" w:id="0">
    <w:p w14:paraId="1AB784D8" w14:textId="77777777" w:rsidR="006E4692" w:rsidRDefault="006E4692" w:rsidP="00DD7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71B24" w14:textId="77777777" w:rsidR="0090519E" w:rsidRDefault="00905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DFC062" w14:textId="77777777" w:rsidR="006E4692" w:rsidRDefault="006E4692" w:rsidP="00DD754E">
      <w:pPr>
        <w:spacing w:after="0" w:line="240" w:lineRule="auto"/>
      </w:pPr>
      <w:r>
        <w:separator/>
      </w:r>
    </w:p>
  </w:footnote>
  <w:footnote w:type="continuationSeparator" w:id="0">
    <w:p w14:paraId="223A0970" w14:textId="77777777" w:rsidR="006E4692" w:rsidRDefault="006E4692" w:rsidP="00DD7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605D0"/>
    <w:multiLevelType w:val="hybridMultilevel"/>
    <w:tmpl w:val="683659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3D827E2"/>
    <w:multiLevelType w:val="hybridMultilevel"/>
    <w:tmpl w:val="647082B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1D7C8278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430A34A8">
      <w:start w:val="1"/>
      <w:numFmt w:val="decimal"/>
      <w:lvlText w:val="%3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C230558A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40D92"/>
    <w:multiLevelType w:val="hybridMultilevel"/>
    <w:tmpl w:val="8F541B70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4E5142C8"/>
    <w:multiLevelType w:val="hybridMultilevel"/>
    <w:tmpl w:val="AB043A38"/>
    <w:lvl w:ilvl="0" w:tplc="753E658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D7C8278">
      <w:start w:val="1"/>
      <w:numFmt w:val="upperLetter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430A34A8">
      <w:start w:val="1"/>
      <w:numFmt w:val="decimal"/>
      <w:lvlText w:val="%3."/>
      <w:lvlJc w:val="right"/>
      <w:pPr>
        <w:ind w:left="180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C230558A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92199D"/>
    <w:multiLevelType w:val="hybridMultilevel"/>
    <w:tmpl w:val="9704E82A"/>
    <w:lvl w:ilvl="0" w:tplc="430A34A8">
      <w:start w:val="1"/>
      <w:numFmt w:val="decimal"/>
      <w:lvlText w:val="%1."/>
      <w:lvlJc w:val="right"/>
      <w:pPr>
        <w:ind w:left="1800" w:hanging="18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870C2"/>
    <w:multiLevelType w:val="hybridMultilevel"/>
    <w:tmpl w:val="2A08DCA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MDS0NDeyNDC2MLRU0lEKTi0uzszPAykwqQUAtyCJ6iwAAAA="/>
  </w:docVars>
  <w:rsids>
    <w:rsidRoot w:val="00FA4089"/>
    <w:rsid w:val="000107FA"/>
    <w:rsid w:val="00060825"/>
    <w:rsid w:val="00061BFF"/>
    <w:rsid w:val="00072842"/>
    <w:rsid w:val="000830D9"/>
    <w:rsid w:val="000842B0"/>
    <w:rsid w:val="000A2FE2"/>
    <w:rsid w:val="000B3A8D"/>
    <w:rsid w:val="000C6038"/>
    <w:rsid w:val="000C6D97"/>
    <w:rsid w:val="000E2D4D"/>
    <w:rsid w:val="000F6A50"/>
    <w:rsid w:val="00106FBA"/>
    <w:rsid w:val="00107574"/>
    <w:rsid w:val="0013144B"/>
    <w:rsid w:val="001322A8"/>
    <w:rsid w:val="001A154A"/>
    <w:rsid w:val="001B0FED"/>
    <w:rsid w:val="001B5C1F"/>
    <w:rsid w:val="001E0C1D"/>
    <w:rsid w:val="001E2D55"/>
    <w:rsid w:val="001F6BC9"/>
    <w:rsid w:val="001F7277"/>
    <w:rsid w:val="00211DDC"/>
    <w:rsid w:val="00251A12"/>
    <w:rsid w:val="002528C3"/>
    <w:rsid w:val="002646BF"/>
    <w:rsid w:val="002C1A0C"/>
    <w:rsid w:val="002C6C71"/>
    <w:rsid w:val="002E046F"/>
    <w:rsid w:val="002E6D94"/>
    <w:rsid w:val="002F039F"/>
    <w:rsid w:val="003039A4"/>
    <w:rsid w:val="003217C6"/>
    <w:rsid w:val="00357ED3"/>
    <w:rsid w:val="00384282"/>
    <w:rsid w:val="00390A36"/>
    <w:rsid w:val="003F0C19"/>
    <w:rsid w:val="00424868"/>
    <w:rsid w:val="00450665"/>
    <w:rsid w:val="004904A4"/>
    <w:rsid w:val="004B0292"/>
    <w:rsid w:val="004E718B"/>
    <w:rsid w:val="005022AE"/>
    <w:rsid w:val="00527030"/>
    <w:rsid w:val="0053370B"/>
    <w:rsid w:val="005510D5"/>
    <w:rsid w:val="0056221D"/>
    <w:rsid w:val="00571968"/>
    <w:rsid w:val="005B0BA1"/>
    <w:rsid w:val="005D0873"/>
    <w:rsid w:val="005D7EC4"/>
    <w:rsid w:val="005F572A"/>
    <w:rsid w:val="005F6ECD"/>
    <w:rsid w:val="006320A1"/>
    <w:rsid w:val="0063637F"/>
    <w:rsid w:val="006448AD"/>
    <w:rsid w:val="0068000B"/>
    <w:rsid w:val="006B622D"/>
    <w:rsid w:val="006B6ED8"/>
    <w:rsid w:val="006C6F95"/>
    <w:rsid w:val="006E4692"/>
    <w:rsid w:val="006E6F98"/>
    <w:rsid w:val="00725CEE"/>
    <w:rsid w:val="0074244A"/>
    <w:rsid w:val="00750523"/>
    <w:rsid w:val="00764856"/>
    <w:rsid w:val="007A25CA"/>
    <w:rsid w:val="007A35CE"/>
    <w:rsid w:val="007A5BBF"/>
    <w:rsid w:val="007C37CF"/>
    <w:rsid w:val="007D06E0"/>
    <w:rsid w:val="007D20D8"/>
    <w:rsid w:val="007E0FA9"/>
    <w:rsid w:val="0082273D"/>
    <w:rsid w:val="00830D47"/>
    <w:rsid w:val="00833752"/>
    <w:rsid w:val="008909EE"/>
    <w:rsid w:val="008C1270"/>
    <w:rsid w:val="008D32B1"/>
    <w:rsid w:val="008D4644"/>
    <w:rsid w:val="008F4414"/>
    <w:rsid w:val="0090519E"/>
    <w:rsid w:val="00914244"/>
    <w:rsid w:val="0094721F"/>
    <w:rsid w:val="00950635"/>
    <w:rsid w:val="009D1D21"/>
    <w:rsid w:val="009F06DC"/>
    <w:rsid w:val="00A01141"/>
    <w:rsid w:val="00A47EDC"/>
    <w:rsid w:val="00A77499"/>
    <w:rsid w:val="00AB2FB1"/>
    <w:rsid w:val="00AC46E3"/>
    <w:rsid w:val="00B075B0"/>
    <w:rsid w:val="00B27376"/>
    <w:rsid w:val="00B80D00"/>
    <w:rsid w:val="00B82818"/>
    <w:rsid w:val="00B941A0"/>
    <w:rsid w:val="00BE3262"/>
    <w:rsid w:val="00C06F79"/>
    <w:rsid w:val="00C202BA"/>
    <w:rsid w:val="00C250A0"/>
    <w:rsid w:val="00C45FB5"/>
    <w:rsid w:val="00C61013"/>
    <w:rsid w:val="00C631A0"/>
    <w:rsid w:val="00C7143C"/>
    <w:rsid w:val="00C86883"/>
    <w:rsid w:val="00D03739"/>
    <w:rsid w:val="00D23C61"/>
    <w:rsid w:val="00D257E1"/>
    <w:rsid w:val="00D573F6"/>
    <w:rsid w:val="00D949B3"/>
    <w:rsid w:val="00D96D28"/>
    <w:rsid w:val="00DA0814"/>
    <w:rsid w:val="00DA5D22"/>
    <w:rsid w:val="00DB5ABF"/>
    <w:rsid w:val="00DD754E"/>
    <w:rsid w:val="00E50D91"/>
    <w:rsid w:val="00E5380F"/>
    <w:rsid w:val="00E765DC"/>
    <w:rsid w:val="00EC60CA"/>
    <w:rsid w:val="00F5116A"/>
    <w:rsid w:val="00F7783C"/>
    <w:rsid w:val="00F86DEC"/>
    <w:rsid w:val="00FA4089"/>
    <w:rsid w:val="00FB2150"/>
    <w:rsid w:val="00FB33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8BEF9"/>
  <w15:docId w15:val="{D100B9EC-C34C-407E-A678-03D5601B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54E"/>
  </w:style>
  <w:style w:type="paragraph" w:styleId="Footer">
    <w:name w:val="footer"/>
    <w:basedOn w:val="Normal"/>
    <w:link w:val="FooterChar"/>
    <w:uiPriority w:val="99"/>
    <w:unhideWhenUsed/>
    <w:rsid w:val="00DD7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54E"/>
  </w:style>
  <w:style w:type="paragraph" w:styleId="ListParagraph">
    <w:name w:val="List Paragraph"/>
    <w:basedOn w:val="Normal"/>
    <w:uiPriority w:val="34"/>
    <w:qFormat/>
    <w:rsid w:val="001E2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Monterey Bay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UMB</dc:creator>
  <cp:lastModifiedBy>Cheryl</cp:lastModifiedBy>
  <cp:revision>5</cp:revision>
  <cp:lastPrinted>2019-11-21T23:34:00Z</cp:lastPrinted>
  <dcterms:created xsi:type="dcterms:W3CDTF">2019-11-21T23:04:00Z</dcterms:created>
  <dcterms:modified xsi:type="dcterms:W3CDTF">2020-10-09T19:24:00Z</dcterms:modified>
</cp:coreProperties>
</file>